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3BCD" w:rsidRDefault="005264FF" w:rsidP="00663BCD">
      <w:pPr>
        <w:autoSpaceDE w:val="0"/>
        <w:autoSpaceDN w:val="0"/>
        <w:adjustRightInd w:val="0"/>
        <w:spacing w:after="0" w:line="240" w:lineRule="auto"/>
        <w:rPr>
          <w:rFonts w:ascii="Arimo-Bold" w:hAnsi="Arimo-Bold" w:cs="Arimo-Bold"/>
          <w:b/>
          <w:bCs/>
          <w:sz w:val="64"/>
          <w:szCs w:val="64"/>
          <w:lang w:val="en-US"/>
        </w:rPr>
      </w:pPr>
      <w:r w:rsidRPr="005264FF">
        <w:rPr>
          <w:rFonts w:ascii="Arimo-Bold" w:hAnsi="Arimo-Bold" w:cs="Arimo-Bold"/>
          <w:b/>
          <w:bCs/>
          <w:sz w:val="64"/>
          <w:szCs w:val="64"/>
          <w:lang w:val="en-US"/>
        </w:rPr>
        <w:t>Vanessa Morgan</w:t>
      </w: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Bold" w:hAnsi="Arimo-Bold" w:cs="Arimo-Bold"/>
          <w:b/>
          <w:bCs/>
          <w:sz w:val="64"/>
          <w:szCs w:val="64"/>
          <w:lang w:val="en-US"/>
        </w:rPr>
      </w:pP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Home: 123-456-7890</w:t>
      </w: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Mobile: 123-456-7890</w:t>
      </w: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hello@resumesbot.com</w:t>
      </w:r>
    </w:p>
    <w:p w:rsidR="00663BCD" w:rsidRPr="00663BCD" w:rsidRDefault="005264FF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hyperlink r:id="rId5" w:history="1">
        <w:r w:rsidR="00663BCD" w:rsidRPr="00AD69E5">
          <w:rPr>
            <w:rStyle w:val="a3"/>
            <w:rFonts w:ascii="Arimo-Regular" w:hAnsi="Arimo-Regular" w:cs="Arimo-Regular"/>
            <w:sz w:val="36"/>
            <w:szCs w:val="36"/>
            <w:lang w:val="en-US"/>
          </w:rPr>
          <w:t>resumesbot.com</w:t>
        </w:r>
      </w:hyperlink>
    </w:p>
    <w:p w:rsid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123 Anywhere Street, Any City, State, Country 12345</w:t>
      </w:r>
    </w:p>
    <w:p w:rsid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>Dear Mr. Jackson,</w:t>
      </w: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Thank you for the chance to apply for the Financial Analyst position at </w:t>
      </w:r>
      <w:proofErr w:type="spellStart"/>
      <w:r w:rsidRPr="005264FF">
        <w:rPr>
          <w:rFonts w:ascii="Arimo-Regular" w:hAnsi="Arimo-Regular" w:cs="Arimo-Regular"/>
          <w:sz w:val="32"/>
          <w:szCs w:val="32"/>
          <w:lang w:val="en-US"/>
        </w:rPr>
        <w:t>ResumesBot</w:t>
      </w:r>
      <w:proofErr w:type="spellEnd"/>
      <w:r w:rsidRPr="005264FF">
        <w:rPr>
          <w:rFonts w:ascii="Arimo-Regular" w:hAnsi="Arimo-Regular" w:cs="Arimo-Regular"/>
          <w:sz w:val="32"/>
          <w:szCs w:val="32"/>
          <w:lang w:val="en-US"/>
        </w:rPr>
        <w:t>. As a thorough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>investigator with energy for numbers, I am excited at the opportunity to create effective key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money related models dependent on my information </w:t>
      </w:r>
      <w:r>
        <w:rPr>
          <w:rFonts w:ascii="Arimo-Regular" w:hAnsi="Arimo-Regular" w:cs="Arimo-Regular"/>
          <w:sz w:val="32"/>
          <w:szCs w:val="32"/>
          <w:lang w:val="en-US"/>
        </w:rPr>
        <w:t xml:space="preserve">is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>driven bits of knowledge and abundance of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>industry skill.</w:t>
      </w:r>
    </w:p>
    <w:p w:rsidR="005264FF" w:rsidRP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With over seven years as a Financial Analyst at </w:t>
      </w:r>
      <w:proofErr w:type="spellStart"/>
      <w:r w:rsidRPr="005264FF">
        <w:rPr>
          <w:rFonts w:ascii="Arimo-Regular" w:hAnsi="Arimo-Regular" w:cs="Arimo-Regular"/>
          <w:sz w:val="32"/>
          <w:szCs w:val="32"/>
          <w:lang w:val="en-US"/>
        </w:rPr>
        <w:t>FinOneTech</w:t>
      </w:r>
      <w:proofErr w:type="spellEnd"/>
      <w:r w:rsidRPr="005264FF">
        <w:rPr>
          <w:rFonts w:ascii="Arimo-Regular" w:hAnsi="Arimo-Regular" w:cs="Arimo-Regular"/>
          <w:sz w:val="32"/>
          <w:szCs w:val="32"/>
          <w:lang w:val="en-US"/>
        </w:rPr>
        <w:t>, I held the duty of breaking down and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>refining complex FP&amp;A models for secretly held multimillion-dollar worldwide associations. I built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>up a progression of repeating reports that upgraded our anticipating and planning forms. Those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reports likewise altogether improved </w:t>
      </w:r>
      <w:proofErr w:type="spellStart"/>
      <w:r w:rsidRPr="005264FF">
        <w:rPr>
          <w:rFonts w:ascii="Arimo-Regular" w:hAnsi="Arimo-Regular" w:cs="Arimo-Regular"/>
          <w:sz w:val="32"/>
          <w:szCs w:val="32"/>
          <w:lang w:val="en-US"/>
        </w:rPr>
        <w:t>perceiv</w:t>
      </w:r>
      <w:bookmarkStart w:id="0" w:name="_GoBack"/>
      <w:bookmarkEnd w:id="0"/>
      <w:r w:rsidRPr="005264FF">
        <w:rPr>
          <w:rFonts w:ascii="Arimo-Regular" w:hAnsi="Arimo-Regular" w:cs="Arimo-Regular"/>
          <w:sz w:val="32"/>
          <w:szCs w:val="32"/>
          <w:lang w:val="en-US"/>
        </w:rPr>
        <w:t>ability</w:t>
      </w:r>
      <w:proofErr w:type="spellEnd"/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into our customers' income, cost</w:t>
      </w:r>
      <w:r>
        <w:rPr>
          <w:rFonts w:ascii="Arimo-Regular" w:hAnsi="Arimo-Regular" w:cs="Arimo-Regular"/>
          <w:sz w:val="32"/>
          <w:szCs w:val="32"/>
          <w:lang w:val="en-US"/>
        </w:rPr>
        <w:t>,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and practical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>tasks. Stream Tech's official group utilized those reports to develop the organization's income by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>over 28% in the course of the most recent two years.</w:t>
      </w:r>
    </w:p>
    <w:p w:rsidR="005264FF" w:rsidRP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5264FF" w:rsidRP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5264FF">
        <w:rPr>
          <w:rFonts w:ascii="Arimo-Regular" w:hAnsi="Arimo-Regular" w:cs="Arimo-Regular"/>
          <w:sz w:val="32"/>
          <w:szCs w:val="32"/>
          <w:lang w:val="en-US"/>
        </w:rPr>
        <w:t>During my time of involvement in the monetary business, I've built up an ability for refining complex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>budgetary information into clear, brief and significant reports that help official basic leadership.</w:t>
      </w:r>
    </w:p>
    <w:p w:rsid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Senior initiative recognized me at </w:t>
      </w:r>
      <w:proofErr w:type="spellStart"/>
      <w:r w:rsidRPr="005264FF">
        <w:rPr>
          <w:rFonts w:ascii="Arimo-Regular" w:hAnsi="Arimo-Regular" w:cs="Arimo-Regular"/>
          <w:sz w:val="32"/>
          <w:szCs w:val="32"/>
          <w:lang w:val="en-US"/>
        </w:rPr>
        <w:t>FinOneTech</w:t>
      </w:r>
      <w:proofErr w:type="spellEnd"/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for my capacity to think deliberately and foresee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future industry patterns and </w:t>
      </w:r>
      <w:proofErr w:type="spellStart"/>
      <w:r w:rsidRPr="005264FF">
        <w:rPr>
          <w:rFonts w:ascii="Arimo-Regular" w:hAnsi="Arimo-Regular" w:cs="Arimo-Regular"/>
          <w:sz w:val="32"/>
          <w:szCs w:val="32"/>
          <w:lang w:val="en-US"/>
        </w:rPr>
        <w:t>friends</w:t>
      </w:r>
      <w:proofErr w:type="spellEnd"/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needs. In late 2009, I built up a model that featured a few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>market warnings; that mindfulness kept the organization from executing a merger that would have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>fizzled during the 2011 "Dark Monday" showcase crash.</w:t>
      </w:r>
    </w:p>
    <w:p w:rsidR="005264FF" w:rsidRP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5264FF">
        <w:rPr>
          <w:rFonts w:ascii="Arimo-Regular" w:hAnsi="Arimo-Regular" w:cs="Arimo-Regular"/>
          <w:sz w:val="32"/>
          <w:szCs w:val="32"/>
          <w:lang w:val="en-US"/>
        </w:rPr>
        <w:lastRenderedPageBreak/>
        <w:t>I am certain that my broad specialized abilities alongside my demonstrated reputation of industry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achievement would make me an incredible fit for managing </w:t>
      </w:r>
      <w:proofErr w:type="spellStart"/>
      <w:r w:rsidRPr="005264FF">
        <w:rPr>
          <w:rFonts w:ascii="Arimo-Regular" w:hAnsi="Arimo-Regular" w:cs="Arimo-Regular"/>
          <w:sz w:val="32"/>
          <w:szCs w:val="32"/>
          <w:lang w:val="en-US"/>
        </w:rPr>
        <w:t>ResumesBot's</w:t>
      </w:r>
      <w:proofErr w:type="spellEnd"/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market system. I'm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5264FF">
        <w:rPr>
          <w:rFonts w:ascii="Arimo-Regular" w:hAnsi="Arimo-Regular" w:cs="Arimo-Regular"/>
          <w:sz w:val="32"/>
          <w:szCs w:val="32"/>
          <w:lang w:val="en-US"/>
        </w:rPr>
        <w:t xml:space="preserve">anticipating for having a discussion about the Financial Analyst position at </w:t>
      </w:r>
      <w:proofErr w:type="spellStart"/>
      <w:r w:rsidRPr="005264FF">
        <w:rPr>
          <w:rFonts w:ascii="Arimo-Regular" w:hAnsi="Arimo-Regular" w:cs="Arimo-Regular"/>
          <w:sz w:val="32"/>
          <w:szCs w:val="32"/>
          <w:lang w:val="en-US"/>
        </w:rPr>
        <w:t>ResumesBot</w:t>
      </w:r>
      <w:proofErr w:type="spellEnd"/>
      <w:r w:rsidRPr="005264FF">
        <w:rPr>
          <w:rFonts w:ascii="Arimo-Regular" w:hAnsi="Arimo-Regular" w:cs="Arimo-Regular"/>
          <w:sz w:val="32"/>
          <w:szCs w:val="32"/>
          <w:lang w:val="en-US"/>
        </w:rPr>
        <w:t>.</w:t>
      </w:r>
    </w:p>
    <w:p w:rsidR="005264FF" w:rsidRP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5264FF">
        <w:rPr>
          <w:rFonts w:ascii="Arimo-Regular" w:hAnsi="Arimo-Regular" w:cs="Arimo-Regular"/>
          <w:sz w:val="32"/>
          <w:szCs w:val="32"/>
          <w:lang w:val="en-US"/>
        </w:rPr>
        <w:t>Thank you for your time and consideration!</w:t>
      </w:r>
    </w:p>
    <w:p w:rsidR="005264FF" w:rsidRP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5264FF" w:rsidRPr="005264FF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5264FF">
        <w:rPr>
          <w:rFonts w:ascii="Arimo-Regular" w:hAnsi="Arimo-Regular" w:cs="Arimo-Regular"/>
          <w:sz w:val="32"/>
          <w:szCs w:val="32"/>
          <w:lang w:val="en-US"/>
        </w:rPr>
        <w:t>Sincerely,</w:t>
      </w:r>
    </w:p>
    <w:p w:rsidR="00AD69E5" w:rsidRDefault="005264FF" w:rsidP="005264FF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5264FF">
        <w:rPr>
          <w:rFonts w:ascii="Arimo-Regular" w:hAnsi="Arimo-Regular" w:cs="Arimo-Regular"/>
          <w:sz w:val="32"/>
          <w:szCs w:val="32"/>
          <w:lang w:val="en-US"/>
        </w:rPr>
        <w:t>Vanessa Morgan</w:t>
      </w: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Check out more </w:t>
      </w:r>
      <w:hyperlink r:id="rId6" w:history="1">
        <w:r w:rsidR="005264FF" w:rsidRPr="005264FF">
          <w:rPr>
            <w:rStyle w:val="a3"/>
            <w:rFonts w:ascii="Arimo-Regular" w:hAnsi="Arimo-Regular" w:cs="Arimo-Regular"/>
            <w:sz w:val="32"/>
            <w:szCs w:val="32"/>
            <w:lang w:val="en-US"/>
          </w:rPr>
          <w:t>Engineering, Science and Technology Cover Letter Examples</w:t>
        </w:r>
      </w:hyperlink>
    </w:p>
    <w:sectPr w:rsidR="00AD69E5" w:rsidRPr="00AD69E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mo-Regular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975BF5"/>
    <w:multiLevelType w:val="hybridMultilevel"/>
    <w:tmpl w:val="22FA37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6D25DD"/>
    <w:multiLevelType w:val="hybridMultilevel"/>
    <w:tmpl w:val="80584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C3A2902"/>
    <w:multiLevelType w:val="hybridMultilevel"/>
    <w:tmpl w:val="C0C871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ED1A52"/>
    <w:multiLevelType w:val="hybridMultilevel"/>
    <w:tmpl w:val="F216ED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CB67F1"/>
    <w:multiLevelType w:val="hybridMultilevel"/>
    <w:tmpl w:val="87869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1A59F4"/>
    <w:multiLevelType w:val="hybridMultilevel"/>
    <w:tmpl w:val="7496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8"/>
  </w:num>
  <w:num w:numId="7">
    <w:abstractNumId w:val="1"/>
  </w:num>
  <w:num w:numId="8">
    <w:abstractNumId w:val="9"/>
  </w:num>
  <w:num w:numId="9">
    <w:abstractNumId w:val="1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a3NDcyNLQ0s7RU0lEKTi0uzszPAymwrAUA2hrAFiwAAAA="/>
  </w:docVars>
  <w:rsids>
    <w:rsidRoot w:val="00977C68"/>
    <w:rsid w:val="000058DD"/>
    <w:rsid w:val="00126654"/>
    <w:rsid w:val="002D2DFC"/>
    <w:rsid w:val="00510952"/>
    <w:rsid w:val="005264FF"/>
    <w:rsid w:val="005B2FB0"/>
    <w:rsid w:val="00604999"/>
    <w:rsid w:val="00661891"/>
    <w:rsid w:val="00663BCD"/>
    <w:rsid w:val="006C4A9D"/>
    <w:rsid w:val="008871D5"/>
    <w:rsid w:val="00904C01"/>
    <w:rsid w:val="009410C6"/>
    <w:rsid w:val="00977C68"/>
    <w:rsid w:val="009B1F48"/>
    <w:rsid w:val="009B5E79"/>
    <w:rsid w:val="00AB506C"/>
    <w:rsid w:val="00AB5EB3"/>
    <w:rsid w:val="00AD69E5"/>
    <w:rsid w:val="00B04DCD"/>
    <w:rsid w:val="00B27FD2"/>
    <w:rsid w:val="00D92108"/>
    <w:rsid w:val="00DF7CDA"/>
    <w:rsid w:val="00F9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7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engineering-science-and-technology-cover-letter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7</cp:revision>
  <dcterms:created xsi:type="dcterms:W3CDTF">2019-03-19T15:48:00Z</dcterms:created>
  <dcterms:modified xsi:type="dcterms:W3CDTF">2019-08-23T13:36:00Z</dcterms:modified>
</cp:coreProperties>
</file>